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Hairdress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To the Hiring Manager,</w:t>
      </w:r>
    </w:p>
    <w:p>
      <w:pPr>
        <w:pStyle w:val="BodyText"/>
      </w:pPr>
      <w:r>
        <w:t xml:space="preserve">Dear Hiring Team,</w:t>
      </w:r>
    </w:p>
    <w:p>
      <w:pPr>
        <w:pStyle w:val="BodyText"/>
      </w:pPr>
      <w:r>
        <w:t xml:space="preserve">I am writing to express my enthusiastic interest in the Hairdresser position at your esteemed salon in San Francisco, California. As a dedicated and skilled professional with over [X years] of experience in the beauty industry, I have consistently delivered exceptional service while staying attuned to the ever-evolving trends that define San Francisco’s vibrant culture. My passion for hairdressing, combined with my commitment to excellence, aligns perfectly with your salon’s reputation for innovation and client-centric care. I am eager to bring my expertise in cutting-edge techniques, personalized customer service, and a deep understanding of the United States San Francisco beauty landscape to contribute meaningfully to your team.</w:t>
      </w:r>
    </w:p>
    <w:bookmarkStart w:id="20" w:name="why-i-am-a-strong-fit-for-your-salon"/>
    <w:p>
      <w:pPr>
        <w:pStyle w:val="Heading2"/>
      </w:pPr>
      <w:r>
        <w:t xml:space="preserve">Why I Am a Strong Fit for Your Salon</w:t>
      </w:r>
    </w:p>
    <w:p>
      <w:pPr>
        <w:pStyle w:val="FirstParagraph"/>
      </w:pPr>
      <w:r>
        <w:t xml:space="preserve">As a Hairdresser with extensive experience in San Francisco, I understand the unique demands of serving a diverse clientele that values creativity, precision, and cultural sensitivity. The city’s dynamic environment—from its tech-savvy professionals to its artistic communities—requires hairdressers who can adapt to a wide range of styles and preferences. My work history in [previous salons or locations in San Francisco] has equipped me with the technical skills and interpersonal finesse needed to thrive in this fast-paced, culturally rich setting.</w:t>
      </w:r>
    </w:p>
    <w:p>
      <w:pPr>
        <w:pStyle w:val="BodyText"/>
      </w:pPr>
      <w:r>
        <w:t xml:space="preserve">One of my core strengths is my ability to listen intently to clients’ visions while offering expert guidance to help them achieve their desired looks. Whether it’s a bold, avant-garde style or a sleek, professional cut, I approach each client with the same level of care and attention. My training in advanced techniques such as [mention specific skills like balayage, color correction, curly hair styling, etc.] has allowed me to create customized solutions that cater to individual needs. In San Francisco’s competitive beauty market, this adaptability is essential for building long-term client relationships and fostering loyalty.</w:t>
      </w:r>
    </w:p>
    <w:bookmarkEnd w:id="20"/>
    <w:bookmarkStart w:id="21" w:name="Xfaea9c9d9336851336843e8189b80f373d9b572"/>
    <w:p>
      <w:pPr>
        <w:pStyle w:val="Heading2"/>
      </w:pPr>
      <w:r>
        <w:t xml:space="preserve">A Commitment to Excellence in the United States San Francisco Beauty Industry</w:t>
      </w:r>
    </w:p>
    <w:p>
      <w:pPr>
        <w:pStyle w:val="FirstParagraph"/>
      </w:pPr>
      <w:r>
        <w:t xml:space="preserve">The United States San Francisco community has always been at the forefront of beauty innovation, and I am proud to have contributed to this legacy. My work as a Hairdresser has involved collaborating with local influencers, attending industry events like [mention relevant events such as SF Fashion Week or local beauty expos], and staying updated on the latest trends through continuous education. This proactive approach ensures that I can offer clients the most up-to-date styles while maintaining a strong foundation in traditional techniques.</w:t>
      </w:r>
    </w:p>
    <w:p>
      <w:pPr>
        <w:pStyle w:val="BodyText"/>
      </w:pPr>
      <w:r>
        <w:t xml:space="preserve">San Francisco’s emphasis on sustainability and ethical practices also resonates with my values. I am committed to using eco-friendly products and minimizing waste, which aligns with the city’s growing demand for environmentally conscious salons. Additionally, my experience working in multi-ethnic salons has honed my ability to cater to a wide range of hair types and textures, ensuring that every client feels seen and valued.</w:t>
      </w:r>
    </w:p>
    <w:bookmarkEnd w:id="21"/>
    <w:bookmarkStart w:id="22" w:name="X68e8e2f409b83072c87f380f9b713c7795be380"/>
    <w:p>
      <w:pPr>
        <w:pStyle w:val="Heading2"/>
      </w:pPr>
      <w:r>
        <w:t xml:space="preserve">Building Relationships Through Exceptional Service</w:t>
      </w:r>
    </w:p>
    <w:p>
      <w:pPr>
        <w:pStyle w:val="FirstParagraph"/>
      </w:pPr>
      <w:r>
        <w:t xml:space="preserve">At the heart of my career as a Hairdresser is the belief that beauty services should be more than just transactions—they should be transformative experiences. I take pride in creating a welcoming atmosphere where clients feel comfortable expressing their needs and aspirations. My ability to communicate clearly and build rapport has earned me repeat business and referrals, which I believe are critical to the success of any salon in San Francisco.</w:t>
      </w:r>
    </w:p>
    <w:p>
      <w:pPr>
        <w:pStyle w:val="BodyText"/>
      </w:pPr>
      <w:r>
        <w:t xml:space="preserve">Furthermore, my teamwork-oriented mindset ensures that I collaborate effectively with other stylists, receptionists, and managers to maintain a seamless client experience. In a city like San Francisco, where professionalism and innovation go hand in hand, this collaborative spirit is vital for fostering a positive work environment and exceptional service.</w:t>
      </w:r>
    </w:p>
    <w:bookmarkEnd w:id="22"/>
    <w:bookmarkStart w:id="23" w:name="why-this-opportunity-excites-me"/>
    <w:p>
      <w:pPr>
        <w:pStyle w:val="Heading2"/>
      </w:pPr>
      <w:r>
        <w:t xml:space="preserve">Why This Opportunity Excites Me</w:t>
      </w:r>
    </w:p>
    <w:p>
      <w:pPr>
        <w:pStyle w:val="FirstParagraph"/>
      </w:pPr>
      <w:r>
        <w:t xml:space="preserve">Your salon’s reputation for excellence and its commitment to empowering clients through personalized haircare make it an ideal place for me to grow professionally. I am particularly inspired by your [mention specific aspects of the salon, such as "focus on community engagement" or "use of cutting-edge technology"], which reflect the same values that drive my work. I am eager to contribute my expertise in San Francisco’s ever-evolving beauty scene while continuing to learn from a team of passionate professionals.</w:t>
      </w:r>
    </w:p>
    <w:p>
      <w:pPr>
        <w:pStyle w:val="BodyText"/>
      </w:pPr>
      <w:r>
        <w:t xml:space="preserve">I am confident that my technical skills, client-focused approach, and deep connection to the United States San Francisco community will make me a valuable asset to your team. Thank you for considering my application. I would be thrilled to discuss how my background and vision align with your salon’s goals in an interview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br/>
      </w:r>
      <w:r>
        <w:t xml:space="preserve">Email: [Your Email]</w:t>
      </w:r>
      <w:r>
        <w:br/>
      </w:r>
      <w:r>
        <w:t xml:space="preserve">Phone: [Your Phone Number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Hairdresser Position in San Francisco</dc:title>
  <dc:creator/>
  <dc:language>en</dc:language>
  <cp:keywords/>
  <dcterms:created xsi:type="dcterms:W3CDTF">2026-07-24T17:11:17Z</dcterms:created>
  <dcterms:modified xsi:type="dcterms:W3CDTF">2026-07-24T17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